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DE81B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7C35C05E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6F31808B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512DF80D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5A3334DE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3FD7FC7A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2F17A0AB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79697D0D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</w:p>
    <w:p w14:paraId="746C4BB9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  <w:r w:rsidRPr="00817120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>5-2 Assignment: Binary Search Tree</w:t>
      </w:r>
    </w:p>
    <w:p w14:paraId="59C3EA05" w14:textId="43C840D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ron Ciminelli</w:t>
      </w:r>
    </w:p>
    <w:p w14:paraId="4BF59536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Information Technology Adjunct Faculty</w:t>
      </w:r>
      <w:r>
        <w:rPr>
          <w:rFonts w:ascii="Times New Roman" w:hAnsi="Times New Roman" w:cs="Times New Roman"/>
          <w:sz w:val="24"/>
          <w:szCs w:val="24"/>
        </w:rPr>
        <w:t>, SNHU</w:t>
      </w:r>
    </w:p>
    <w:p w14:paraId="276A18D4" w14:textId="77777777" w:rsidR="00817120" w:rsidRDefault="00817120" w:rsidP="00817120">
      <w:pPr>
        <w:spacing w:line="480" w:lineRule="auto"/>
        <w:jc w:val="center"/>
        <w:rPr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FFFFF"/>
        </w:rPr>
      </w:pPr>
      <w:r w:rsidRPr="00CA20CC">
        <w:rPr>
          <w:rFonts w:ascii="Times New Roman" w:hAnsi="Times New Roman" w:cs="Times New Roman"/>
          <w:spacing w:val="3"/>
          <w:sz w:val="24"/>
          <w:szCs w:val="24"/>
          <w:bdr w:val="none" w:sz="0" w:space="0" w:color="auto" w:frame="1"/>
          <w:shd w:val="clear" w:color="auto" w:fill="FFFFFF"/>
        </w:rPr>
        <w:t>CS-300-T6609 DSA: Analysis and Design 22EW6</w:t>
      </w:r>
    </w:p>
    <w:p w14:paraId="2C47392F" w14:textId="77777777" w:rsidR="00817120" w:rsidRDefault="00817120" w:rsidP="00817120">
      <w:pPr>
        <w:spacing w:line="480" w:lineRule="auto"/>
        <w:jc w:val="center"/>
        <w:rPr>
          <w:rStyle w:val="Strong"/>
          <w:color w:val="494C4E"/>
        </w:rPr>
      </w:pPr>
      <w:r>
        <w:rPr>
          <w:rStyle w:val="Strong"/>
          <w:color w:val="494C4E"/>
          <w:spacing w:val="3"/>
          <w:sz w:val="24"/>
          <w:szCs w:val="24"/>
          <w:shd w:val="clear" w:color="auto" w:fill="FFFFFF"/>
        </w:rPr>
        <w:t xml:space="preserve">Wasim Alim, MSEE </w:t>
      </w:r>
    </w:p>
    <w:p w14:paraId="43699472" w14:textId="79A1ED51" w:rsidR="00817120" w:rsidRDefault="00817120" w:rsidP="00817120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color w:val="494C4E"/>
          <w:spacing w:val="3"/>
          <w:sz w:val="24"/>
          <w:szCs w:val="24"/>
          <w:shd w:val="clear" w:color="auto" w:fill="FFFFFF"/>
        </w:rPr>
        <w:t xml:space="preserve">July </w:t>
      </w:r>
      <w:r>
        <w:rPr>
          <w:rStyle w:val="Strong"/>
          <w:color w:val="494C4E"/>
          <w:spacing w:val="3"/>
          <w:sz w:val="24"/>
          <w:szCs w:val="24"/>
          <w:shd w:val="clear" w:color="auto" w:fill="FFFFFF"/>
        </w:rPr>
        <w:t>31</w:t>
      </w:r>
      <w:r>
        <w:rPr>
          <w:rStyle w:val="Strong"/>
          <w:color w:val="494C4E"/>
          <w:spacing w:val="3"/>
          <w:sz w:val="24"/>
          <w:szCs w:val="24"/>
          <w:shd w:val="clear" w:color="auto" w:fill="FFFFFF"/>
        </w:rPr>
        <w:t>, 2022</w:t>
      </w:r>
    </w:p>
    <w:p w14:paraId="541A3908" w14:textId="0D0AC472" w:rsidR="00817120" w:rsidRDefault="00817120" w:rsidP="00817120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711F0966" w14:textId="4EB892E7" w:rsidR="00817120" w:rsidRDefault="00817120" w:rsidP="00817120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19E883B5" w14:textId="08117DCA" w:rsidR="00817120" w:rsidRDefault="00817120" w:rsidP="00817120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1EDAD836" w14:textId="4CA54052" w:rsidR="00817120" w:rsidRDefault="00817120" w:rsidP="00817120">
      <w:pPr>
        <w:spacing w:line="480" w:lineRule="auto"/>
        <w:jc w:val="center"/>
        <w:rPr>
          <w:rStyle w:val="Strong"/>
          <w:color w:val="494C4E"/>
          <w:spacing w:val="3"/>
          <w:sz w:val="24"/>
          <w:szCs w:val="24"/>
          <w:shd w:val="clear" w:color="auto" w:fill="FFFFFF"/>
        </w:rPr>
      </w:pPr>
    </w:p>
    <w:p w14:paraId="49DDAB21" w14:textId="3EE4E98C" w:rsidR="00817120" w:rsidRDefault="00817120" w:rsidP="00817120">
      <w:pPr>
        <w:numPr>
          <w:ilvl w:val="0"/>
          <w:numId w:val="2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color w:val="565A5C"/>
          <w:sz w:val="24"/>
          <w:szCs w:val="24"/>
        </w:rPr>
      </w:pPr>
      <w:r w:rsidRPr="00817120">
        <w:rPr>
          <w:rFonts w:ascii="Times New Roman" w:eastAsia="Times New Roman" w:hAnsi="Times New Roman" w:cs="Times New Roman"/>
          <w:b/>
          <w:bCs/>
          <w:color w:val="565A5C"/>
          <w:sz w:val="24"/>
          <w:szCs w:val="24"/>
        </w:rPr>
        <w:lastRenderedPageBreak/>
        <w:t>Code Reflection:</w:t>
      </w:r>
      <w:r w:rsidRPr="00817120">
        <w:rPr>
          <w:rFonts w:ascii="Times New Roman" w:eastAsia="Times New Roman" w:hAnsi="Times New Roman" w:cs="Times New Roman"/>
          <w:color w:val="565A5C"/>
          <w:sz w:val="24"/>
          <w:szCs w:val="24"/>
        </w:rPr>
        <w:t> </w:t>
      </w:r>
      <w:r w:rsidRPr="00817120">
        <w:rPr>
          <w:rFonts w:ascii="Times New Roman" w:eastAsia="Times New Roman" w:hAnsi="Times New Roman" w:cs="Times New Roman"/>
          <w:color w:val="565A5C"/>
          <w:sz w:val="24"/>
          <w:szCs w:val="24"/>
        </w:rPr>
        <w:t xml:space="preserve">While developing this code, I encountered several roadblocks. It seems as though there were missing sections outside of the FIXMEs. I had to look back </w:t>
      </w:r>
      <w:r>
        <w:rPr>
          <w:rFonts w:ascii="Times New Roman" w:eastAsia="Times New Roman" w:hAnsi="Times New Roman" w:cs="Times New Roman"/>
          <w:color w:val="565A5C"/>
          <w:sz w:val="24"/>
          <w:szCs w:val="24"/>
        </w:rPr>
        <w:t>o</w:t>
      </w:r>
      <w:r w:rsidRPr="00817120">
        <w:rPr>
          <w:rFonts w:ascii="Times New Roman" w:eastAsia="Times New Roman" w:hAnsi="Times New Roman" w:cs="Times New Roman"/>
          <w:color w:val="565A5C"/>
          <w:sz w:val="24"/>
          <w:szCs w:val="24"/>
        </w:rPr>
        <w:t>n previous assignments and use the tutors for additional help. For instance</w:t>
      </w:r>
      <w:r>
        <w:rPr>
          <w:rFonts w:ascii="Times New Roman" w:eastAsia="Times New Roman" w:hAnsi="Times New Roman" w:cs="Times New Roman"/>
          <w:color w:val="565A5C"/>
          <w:sz w:val="24"/>
          <w:szCs w:val="24"/>
        </w:rPr>
        <w:t>,</w:t>
      </w:r>
      <w:r w:rsidRPr="00817120">
        <w:rPr>
          <w:rFonts w:ascii="Times New Roman" w:eastAsia="Times New Roman" w:hAnsi="Times New Roman" w:cs="Times New Roman"/>
          <w:color w:val="565A5C"/>
          <w:sz w:val="24"/>
          <w:szCs w:val="24"/>
        </w:rPr>
        <w:t xml:space="preserve"> I had to add the preOrder and postOrder data members and methods</w:t>
      </w:r>
      <w:r>
        <w:rPr>
          <w:rFonts w:ascii="Times New Roman" w:eastAsia="Times New Roman" w:hAnsi="Times New Roman" w:cs="Times New Roman"/>
          <w:color w:val="565A5C"/>
          <w:sz w:val="24"/>
          <w:szCs w:val="24"/>
        </w:rPr>
        <w:t xml:space="preserve">. This project aimed to search through a data set and make changes systematically. </w:t>
      </w:r>
    </w:p>
    <w:tbl>
      <w:tblPr>
        <w:tblStyle w:val="TableGrid"/>
        <w:tblW w:w="0" w:type="auto"/>
        <w:tblInd w:w="720" w:type="dxa"/>
        <w:tblLayout w:type="fixed"/>
        <w:tblLook w:val="04A0" w:firstRow="1" w:lastRow="0" w:firstColumn="1" w:lastColumn="0" w:noHBand="0" w:noVBand="1"/>
      </w:tblPr>
      <w:tblGrid>
        <w:gridCol w:w="1435"/>
        <w:gridCol w:w="7195"/>
      </w:tblGrid>
      <w:tr w:rsidR="00817120" w14:paraId="0FE0B7F3" w14:textId="77777777" w:rsidTr="00817120">
        <w:tc>
          <w:tcPr>
            <w:tcW w:w="1435" w:type="dxa"/>
          </w:tcPr>
          <w:p w14:paraId="74C988BD" w14:textId="6120B105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  <w:t xml:space="preserve">CHOICE 1: </w:t>
            </w:r>
          </w:p>
        </w:tc>
        <w:tc>
          <w:tcPr>
            <w:tcW w:w="7195" w:type="dxa"/>
          </w:tcPr>
          <w:p w14:paraId="610A5A4C" w14:textId="77777777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noProof/>
                <w:color w:val="565A5C"/>
                <w:sz w:val="24"/>
                <w:szCs w:val="24"/>
              </w:rPr>
            </w:pPr>
          </w:p>
          <w:p w14:paraId="728FC0B4" w14:textId="23752B49" w:rsidR="00817120" w:rsidRDefault="00817120" w:rsidP="00817120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565A5C"/>
                <w:sz w:val="24"/>
                <w:szCs w:val="24"/>
              </w:rPr>
              <w:drawing>
                <wp:inline distT="0" distB="0" distL="0" distR="0" wp14:anchorId="41FB1302" wp14:editId="363B1D4C">
                  <wp:extent cx="4491402" cy="1758315"/>
                  <wp:effectExtent l="0" t="0" r="4445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6356"/>
                          <a:stretch/>
                        </pic:blipFill>
                        <pic:spPr bwMode="auto">
                          <a:xfrm>
                            <a:off x="0" y="0"/>
                            <a:ext cx="4513810" cy="17670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7120" w14:paraId="748F20FF" w14:textId="77777777" w:rsidTr="00817120">
        <w:tc>
          <w:tcPr>
            <w:tcW w:w="1435" w:type="dxa"/>
          </w:tcPr>
          <w:p w14:paraId="3AFD90D0" w14:textId="4B31E586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  <w:t>CHOICE 2:</w:t>
            </w:r>
          </w:p>
        </w:tc>
        <w:tc>
          <w:tcPr>
            <w:tcW w:w="7195" w:type="dxa"/>
          </w:tcPr>
          <w:p w14:paraId="56104659" w14:textId="77777777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noProof/>
                <w:color w:val="565A5C"/>
                <w:sz w:val="24"/>
                <w:szCs w:val="24"/>
              </w:rPr>
            </w:pPr>
          </w:p>
          <w:p w14:paraId="2CA9437F" w14:textId="74615BEB" w:rsidR="00817120" w:rsidRDefault="00817120" w:rsidP="00817120">
            <w:pPr>
              <w:spacing w:before="100" w:beforeAutospacing="1" w:after="100" w:afterAutospacing="1"/>
              <w:jc w:val="center"/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565A5C"/>
                <w:sz w:val="24"/>
                <w:szCs w:val="24"/>
              </w:rPr>
              <w:lastRenderedPageBreak/>
              <w:drawing>
                <wp:inline distT="0" distB="0" distL="0" distR="0" wp14:anchorId="2D2FD11C" wp14:editId="7CB68314">
                  <wp:extent cx="4466199" cy="6300451"/>
                  <wp:effectExtent l="0" t="0" r="0" b="5715"/>
                  <wp:docPr id="2" name="Picture 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6116"/>
                          <a:stretch/>
                        </pic:blipFill>
                        <pic:spPr bwMode="auto">
                          <a:xfrm>
                            <a:off x="0" y="0"/>
                            <a:ext cx="4482493" cy="63234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7120" w14:paraId="102C2758" w14:textId="77777777" w:rsidTr="00817120">
        <w:tc>
          <w:tcPr>
            <w:tcW w:w="1435" w:type="dxa"/>
          </w:tcPr>
          <w:p w14:paraId="31F1C9E1" w14:textId="36D78AB1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  <w:lastRenderedPageBreak/>
              <w:t xml:space="preserve">CHOICE 3: </w:t>
            </w:r>
          </w:p>
        </w:tc>
        <w:tc>
          <w:tcPr>
            <w:tcW w:w="7195" w:type="dxa"/>
          </w:tcPr>
          <w:p w14:paraId="2C3A08F6" w14:textId="77777777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noProof/>
                <w:color w:val="565A5C"/>
                <w:sz w:val="24"/>
                <w:szCs w:val="24"/>
              </w:rPr>
            </w:pPr>
          </w:p>
          <w:p w14:paraId="23DA7E4D" w14:textId="3DC79208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565A5C"/>
                <w:sz w:val="24"/>
                <w:szCs w:val="24"/>
              </w:rPr>
              <w:drawing>
                <wp:inline distT="0" distB="0" distL="0" distR="0" wp14:anchorId="1B88C001" wp14:editId="66619E1D">
                  <wp:extent cx="4404360" cy="1177728"/>
                  <wp:effectExtent l="0" t="0" r="0" b="3810"/>
                  <wp:docPr id="3" name="Picture 3" descr="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 with low confidence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8176" b="18585"/>
                          <a:stretch/>
                        </pic:blipFill>
                        <pic:spPr bwMode="auto">
                          <a:xfrm>
                            <a:off x="0" y="0"/>
                            <a:ext cx="4430406" cy="11846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7120" w14:paraId="714E35F8" w14:textId="77777777" w:rsidTr="00817120">
        <w:tc>
          <w:tcPr>
            <w:tcW w:w="1435" w:type="dxa"/>
          </w:tcPr>
          <w:p w14:paraId="08EE0681" w14:textId="7A3B53AB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  <w:t xml:space="preserve">Choice 4: </w:t>
            </w:r>
          </w:p>
        </w:tc>
        <w:tc>
          <w:tcPr>
            <w:tcW w:w="7195" w:type="dxa"/>
          </w:tcPr>
          <w:p w14:paraId="5D8733E3" w14:textId="77777777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noProof/>
                <w:color w:val="565A5C"/>
                <w:sz w:val="24"/>
                <w:szCs w:val="24"/>
              </w:rPr>
            </w:pPr>
          </w:p>
          <w:p w14:paraId="2E7C4ACC" w14:textId="45A81DAC" w:rsidR="00817120" w:rsidRDefault="00817120" w:rsidP="00817120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565A5C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color w:val="565A5C"/>
                <w:sz w:val="24"/>
                <w:szCs w:val="24"/>
              </w:rPr>
              <w:lastRenderedPageBreak/>
              <w:drawing>
                <wp:inline distT="0" distB="0" distL="0" distR="0" wp14:anchorId="5E39781E" wp14:editId="7ADD0CBE">
                  <wp:extent cx="4501662" cy="1371600"/>
                  <wp:effectExtent l="0" t="0" r="0" b="0"/>
                  <wp:docPr id="4" name="Picture 4" descr="Text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ext&#10;&#10;Description automatically generated with low confidence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9367"/>
                          <a:stretch/>
                        </pic:blipFill>
                        <pic:spPr bwMode="auto">
                          <a:xfrm>
                            <a:off x="0" y="0"/>
                            <a:ext cx="4503258" cy="13720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2AA8D1" w14:textId="77777777" w:rsidR="00817120" w:rsidRDefault="00817120" w:rsidP="0081712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565A5C"/>
          <w:sz w:val="24"/>
          <w:szCs w:val="24"/>
        </w:rPr>
      </w:pPr>
    </w:p>
    <w:p w14:paraId="4FDEBAE3" w14:textId="77777777" w:rsidR="00817120" w:rsidRPr="00817120" w:rsidRDefault="00817120" w:rsidP="00817120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565A5C"/>
          <w:sz w:val="24"/>
          <w:szCs w:val="24"/>
        </w:rPr>
      </w:pPr>
    </w:p>
    <w:p w14:paraId="7AA1662C" w14:textId="271F940A" w:rsidR="00817120" w:rsidRPr="00817120" w:rsidRDefault="00817120" w:rsidP="00AD04E3">
      <w:pPr>
        <w:numPr>
          <w:ilvl w:val="0"/>
          <w:numId w:val="2"/>
        </w:numPr>
        <w:spacing w:before="100" w:beforeAutospacing="1" w:after="100" w:afterAutospacing="1" w:line="480" w:lineRule="auto"/>
        <w:rPr>
          <w:b/>
          <w:bCs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Fonts w:ascii="Times New Roman" w:eastAsia="Times New Roman" w:hAnsi="Times New Roman" w:cs="Times New Roman"/>
          <w:b/>
          <w:bCs/>
          <w:color w:val="565A5C"/>
          <w:sz w:val="24"/>
          <w:szCs w:val="24"/>
        </w:rPr>
        <w:t>Pseudocode or Flowchart:</w:t>
      </w:r>
      <w:r w:rsidRPr="00817120">
        <w:rPr>
          <w:rFonts w:ascii="Times New Roman" w:eastAsia="Times New Roman" w:hAnsi="Times New Roman" w:cs="Times New Roman"/>
          <w:color w:val="565A5C"/>
          <w:sz w:val="24"/>
          <w:szCs w:val="24"/>
        </w:rPr>
        <w:t> </w:t>
      </w:r>
    </w:p>
    <w:p w14:paraId="48D0200C" w14:textId="77777777" w:rsid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BinarySearchTree::BinarySearchTree()</w:t>
      </w:r>
    </w:p>
    <w:p w14:paraId="197BAFEF" w14:textId="432A4CC6" w:rsidR="00817120" w:rsidRPr="00817120" w:rsidRDefault="00817120" w:rsidP="00817120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Set root as null</w:t>
      </w:r>
    </w:p>
    <w:p w14:paraId="12B6B59D" w14:textId="77777777" w:rsidR="00817120" w:rsidRPr="00817120" w:rsidRDefault="00817120" w:rsidP="00817120">
      <w:pPr>
        <w:spacing w:after="0" w:line="480" w:lineRule="auto"/>
        <w:ind w:left="720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Void BinarySearchTree InOrder()</w:t>
      </w:r>
    </w:p>
    <w:p w14:paraId="17364DF8" w14:textId="2B2EDB2E" w:rsidR="00817120" w:rsidRDefault="00817120" w:rsidP="00817120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Call the 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inOrder function and pass 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the 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root</w:t>
      </w:r>
    </w:p>
    <w:p w14:paraId="53570A83" w14:textId="01BEFE81" w:rsidR="00817120" w:rsidRPr="00817120" w:rsidRDefault="00817120" w:rsidP="00817120">
      <w:pPr>
        <w:spacing w:after="0" w:line="480" w:lineRule="auto"/>
        <w:ind w:left="720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Void BinarySearchTree PostOrder()</w:t>
      </w:r>
    </w:p>
    <w:p w14:paraId="4D3B2A9E" w14:textId="10A49E40" w:rsidR="00817120" w:rsidRPr="00817120" w:rsidRDefault="00817120" w:rsidP="00817120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Call function postOrder(root)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and pass root</w:t>
      </w:r>
    </w:p>
    <w:p w14:paraId="0973AB00" w14:textId="77777777" w:rsidR="00817120" w:rsidRPr="00817120" w:rsidRDefault="00817120" w:rsidP="00817120">
      <w:pPr>
        <w:spacing w:after="0" w:line="480" w:lineRule="auto"/>
        <w:ind w:left="720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Void BinarySearchTree PreOrder()</w:t>
      </w:r>
    </w:p>
    <w:p w14:paraId="3573E283" w14:textId="3E45F42E" w:rsidR="00817120" w:rsidRPr="00817120" w:rsidRDefault="00817120" w:rsidP="00817120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Call function preOrder(root)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and pass root</w:t>
      </w:r>
    </w:p>
    <w:p w14:paraId="6A0B6543" w14:textId="77777777" w:rsidR="00817120" w:rsidRP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Void BinarySearchTree Insert(Bid bid)</w:t>
      </w:r>
    </w:p>
    <w:p w14:paraId="5238B360" w14:textId="3F9B4BE7" w:rsidR="00817120" w:rsidRPr="00817120" w:rsidRDefault="00817120" w:rsidP="00817120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If 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the 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root is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equal to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null</w:t>
      </w:r>
    </w:p>
    <w:p w14:paraId="64464343" w14:textId="277402E5" w:rsidR="00817120" w:rsidRPr="00817120" w:rsidRDefault="00817120" w:rsidP="00817120">
      <w:pPr>
        <w:spacing w:after="0" w:line="480" w:lineRule="auto"/>
        <w:ind w:left="144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The root is equal to the new node  bid</w:t>
      </w:r>
    </w:p>
    <w:p w14:paraId="73E05736" w14:textId="77777777" w:rsidR="00817120" w:rsidRPr="00817120" w:rsidRDefault="00817120" w:rsidP="00817120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Else</w:t>
      </w:r>
    </w:p>
    <w:p w14:paraId="007EA509" w14:textId="77777777" w:rsidR="00817120" w:rsidRPr="00817120" w:rsidRDefault="00817120" w:rsidP="00817120">
      <w:pPr>
        <w:spacing w:after="0" w:line="480" w:lineRule="auto"/>
        <w:ind w:left="144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Call function addNode(root, bid)</w:t>
      </w:r>
    </w:p>
    <w:p w14:paraId="36618A9A" w14:textId="77777777" w:rsidR="00817120" w:rsidRPr="00817120" w:rsidRDefault="00817120" w:rsidP="00817120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Void BinarySearchTree Remove(str bidId)</w:t>
      </w:r>
    </w:p>
    <w:p w14:paraId="424DD7B8" w14:textId="2489BF99" w:rsidR="00817120" w:rsidRP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call remove node root bidID</w:t>
      </w:r>
    </w:p>
    <w:p w14:paraId="65ADB72C" w14:textId="54590E17" w:rsidR="00817120" w:rsidRDefault="00817120" w:rsidP="00817120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Bid BinarySearchTree::Search(string bidId)</w:t>
      </w: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 xml:space="preserve"> </w:t>
      </w:r>
    </w:p>
    <w:p w14:paraId="777E72E7" w14:textId="3DEF85A2" w:rsidR="00817120" w:rsidRPr="00817120" w:rsidRDefault="00817120" w:rsidP="00817120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lastRenderedPageBreak/>
        <w:tab/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S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et current 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N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ode equal to 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the 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root</w:t>
      </w:r>
    </w:p>
    <w:p w14:paraId="09C6B004" w14:textId="77777777" w:rsidR="00817120" w:rsidRPr="00817120" w:rsidRDefault="00817120" w:rsidP="00817120">
      <w:pPr>
        <w:spacing w:after="0" w:line="480" w:lineRule="auto"/>
        <w:ind w:left="72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While (currNode is not null)</w:t>
      </w:r>
    </w:p>
    <w:p w14:paraId="56AD9D67" w14:textId="28E66C86" w:rsidR="00817120" w:rsidRDefault="00817120" w:rsidP="00817120">
      <w:pPr>
        <w:spacing w:after="0" w:line="480" w:lineRule="auto"/>
        <w:ind w:left="144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if 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a 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match 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is 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found, return 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the 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current bid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</w:t>
      </w:r>
    </w:p>
    <w:p w14:paraId="2ADE0DE6" w14:textId="7CAF2497" w:rsidR="00817120" w:rsidRDefault="00817120" w:rsidP="00817120">
      <w:pPr>
        <w:spacing w:after="0" w:line="480" w:lineRule="auto"/>
        <w:ind w:left="144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Return current bid </w:t>
      </w:r>
    </w:p>
    <w:p w14:paraId="661BBE0C" w14:textId="1B9E6073" w:rsidR="00817120" w:rsidRDefault="00817120" w:rsidP="00817120">
      <w:pPr>
        <w:spacing w:after="0" w:line="480" w:lineRule="auto"/>
        <w:ind w:left="144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If bid is smaller </w:t>
      </w:r>
    </w:p>
    <w:p w14:paraId="25E6CBA9" w14:textId="06B09747" w:rsidR="00817120" w:rsidRDefault="00817120" w:rsidP="00817120">
      <w:pPr>
        <w:spacing w:after="0" w:line="480" w:lineRule="auto"/>
        <w:ind w:left="144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Traverse left </w:t>
      </w:r>
    </w:p>
    <w:p w14:paraId="5BBAC8A2" w14:textId="77777777" w:rsidR="00817120" w:rsidRDefault="00817120" w:rsidP="00817120">
      <w:pPr>
        <w:spacing w:after="0" w:line="480" w:lineRule="auto"/>
        <w:ind w:left="144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Else</w:t>
      </w:r>
    </w:p>
    <w:p w14:paraId="7EB17CEB" w14:textId="1F9BA9FD" w:rsidR="00817120" w:rsidRDefault="00817120" w:rsidP="00817120">
      <w:pPr>
        <w:spacing w:after="0" w:line="480" w:lineRule="auto"/>
        <w:ind w:left="2160"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Traverse right</w:t>
      </w:r>
    </w:p>
    <w:p w14:paraId="31D51E43" w14:textId="5CDA3106" w:rsidR="00817120" w:rsidRDefault="00817120" w:rsidP="00817120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Return</w:t>
      </w:r>
    </w:p>
    <w:p w14:paraId="3997A226" w14:textId="6BAA2329" w:rsidR="00817120" w:rsidRDefault="00817120" w:rsidP="00817120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void BinarySearchTree::addNode(Node* node, Bid bid)</w:t>
      </w:r>
    </w:p>
    <w:p w14:paraId="7913C2EB" w14:textId="411FDBD5" w:rsid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if 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N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ode is larger</w:t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>,</w:t>
      </w:r>
      <w:r w:rsidRPr="00817120"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 then add to left</w:t>
      </w:r>
    </w:p>
    <w:p w14:paraId="5AF2C9AD" w14:textId="6009D135" w:rsid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If no left Node</w:t>
      </w:r>
    </w:p>
    <w:p w14:paraId="73ABB70B" w14:textId="64C771BA" w:rsid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Node becomes left</w:t>
      </w:r>
    </w:p>
    <w:p w14:paraId="5262DF0F" w14:textId="2E72914B" w:rsid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Else</w:t>
      </w:r>
    </w:p>
    <w:p w14:paraId="7C3CBFD0" w14:textId="34D3F62C" w:rsid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If no right node </w:t>
      </w:r>
    </w:p>
    <w:p w14:paraId="4297CC74" w14:textId="5C16AC18" w:rsid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Node becomes right </w:t>
      </w:r>
    </w:p>
    <w:p w14:paraId="6CD4F0A7" w14:textId="6032E5E3" w:rsid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Else </w:t>
      </w:r>
    </w:p>
    <w:p w14:paraId="36930D03" w14:textId="06750076" w:rsidR="00817120" w:rsidRDefault="00817120" w:rsidP="00817120">
      <w:pPr>
        <w:spacing w:after="0" w:line="480" w:lineRule="auto"/>
        <w:ind w:firstLine="720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Recurse down the left Node</w:t>
      </w:r>
    </w:p>
    <w:p w14:paraId="519F7406" w14:textId="255F0A61" w:rsidR="00817120" w:rsidRDefault="00817120" w:rsidP="00817120">
      <w:pPr>
        <w:spacing w:after="0" w:line="480" w:lineRule="auto"/>
        <w:rPr>
          <w:rFonts w:ascii="Times New Roman" w:hAnsi="Times New Roman" w:cs="Times New Roman"/>
          <w:b/>
          <w:bCs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Fonts w:ascii="Times New Roman" w:hAnsi="Times New Roman" w:cs="Times New Roman"/>
          <w:b/>
          <w:bCs/>
          <w:color w:val="494C4E"/>
          <w:spacing w:val="3"/>
          <w:sz w:val="24"/>
          <w:szCs w:val="24"/>
          <w:shd w:val="clear" w:color="auto" w:fill="FFFFFF"/>
        </w:rPr>
        <w:t>void BinarySearchTree::inOrder(Node* node)</w:t>
      </w:r>
    </w:p>
    <w:p w14:paraId="4A1E042E" w14:textId="557B61CC" w:rsidR="00817120" w:rsidRDefault="00817120" w:rsidP="00817120">
      <w:pPr>
        <w:spacing w:after="0" w:line="480" w:lineRule="auto"/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 xml:space="preserve">If Node is not equal to null </w:t>
      </w:r>
    </w:p>
    <w:p w14:paraId="7963A3B3" w14:textId="41956008" w:rsidR="00817120" w:rsidRDefault="00817120" w:rsidP="00817120">
      <w:pPr>
        <w:spacing w:after="0" w:line="480" w:lineRule="auto"/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  <w:t xml:space="preserve">inOder left </w:t>
      </w:r>
    </w:p>
    <w:p w14:paraId="1A91DBE4" w14:textId="725FD8CC" w:rsidR="00817120" w:rsidRDefault="00817120" w:rsidP="00817120">
      <w:pPr>
        <w:spacing w:after="0" w:line="480" w:lineRule="auto"/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 w:rsidRPr="00817120"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output bidID, title, amount, fund</w:t>
      </w:r>
    </w:p>
    <w:p w14:paraId="620CF70E" w14:textId="04869129" w:rsidR="00817120" w:rsidRDefault="00817120" w:rsidP="00817120">
      <w:pPr>
        <w:spacing w:after="0" w:line="480" w:lineRule="auto"/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  <w:t>inOrder right</w:t>
      </w:r>
    </w:p>
    <w:p w14:paraId="397B9747" w14:textId="345E7B86" w:rsidR="00817120" w:rsidRDefault="00817120" w:rsidP="00817120">
      <w:pPr>
        <w:spacing w:after="0" w:line="480" w:lineRule="auto"/>
        <w:rPr>
          <w:rFonts w:ascii="Times New Roman" w:hAnsi="Times New Roman" w:cs="Times New Roman"/>
          <w:b/>
          <w:bCs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Fonts w:ascii="Times New Roman" w:hAnsi="Times New Roman" w:cs="Times New Roman"/>
          <w:b/>
          <w:bCs/>
          <w:color w:val="494C4E"/>
          <w:spacing w:val="3"/>
          <w:sz w:val="24"/>
          <w:szCs w:val="24"/>
          <w:shd w:val="clear" w:color="auto" w:fill="FFFFFF"/>
        </w:rPr>
        <w:lastRenderedPageBreak/>
        <w:t>void BinarySearchTree::postOrder(Node* node)</w:t>
      </w:r>
    </w:p>
    <w:p w14:paraId="27B5888A" w14:textId="5773798C" w:rsidR="00817120" w:rsidRDefault="00817120" w:rsidP="00817120">
      <w:pPr>
        <w:spacing w:after="0" w:line="480" w:lineRule="auto"/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 xml:space="preserve">If Node is not equal to null </w:t>
      </w:r>
    </w:p>
    <w:p w14:paraId="4E23169C" w14:textId="3E34A3B8" w:rsidR="00817120" w:rsidRDefault="00817120" w:rsidP="00817120">
      <w:pPr>
        <w:spacing w:after="0" w:line="480" w:lineRule="auto"/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  <w:t xml:space="preserve">postOrder left </w:t>
      </w:r>
    </w:p>
    <w:p w14:paraId="0479A795" w14:textId="27F73C5A" w:rsidR="00817120" w:rsidRDefault="00817120" w:rsidP="00817120">
      <w:pPr>
        <w:spacing w:after="0" w:line="480" w:lineRule="auto"/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  <w:t>postOrder Right</w:t>
      </w:r>
    </w:p>
    <w:p w14:paraId="52D30FA7" w14:textId="7C1EF5F9" w:rsidR="00817120" w:rsidRDefault="00817120" w:rsidP="00817120">
      <w:pPr>
        <w:spacing w:after="0" w:line="480" w:lineRule="auto"/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 w:rsidRPr="00817120"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output bidID, title, amount, fund</w:t>
      </w:r>
    </w:p>
    <w:p w14:paraId="4ACF4CCA" w14:textId="225040AC" w:rsidR="00817120" w:rsidRDefault="00817120" w:rsidP="00817120">
      <w:pPr>
        <w:spacing w:after="0" w:line="480" w:lineRule="auto"/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 w:rsidRPr="00817120"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void BinarySearchTree::preOrder(Node* node)</w:t>
      </w:r>
    </w:p>
    <w:p w14:paraId="7BCDD41B" w14:textId="7DD11559" w:rsidR="00817120" w:rsidRDefault="00817120" w:rsidP="00817120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 xml:space="preserve">If Node is not equal to null </w:t>
      </w:r>
    </w:p>
    <w:p w14:paraId="7844AF6F" w14:textId="77777777" w:rsidR="00817120" w:rsidRDefault="00817120" w:rsidP="00817120">
      <w:pPr>
        <w:spacing w:after="0" w:line="480" w:lineRule="auto"/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</w:r>
      <w:r w:rsidRPr="00817120">
        <w:rPr>
          <w:rFonts w:ascii="Times New Roman" w:hAnsi="Times New Roman" w:cs="Times New Roman"/>
          <w:color w:val="494C4E"/>
          <w:spacing w:val="3"/>
          <w:sz w:val="24"/>
          <w:szCs w:val="24"/>
          <w:shd w:val="clear" w:color="auto" w:fill="FFFFFF"/>
        </w:rPr>
        <w:t>output bidID, title, amount, fund</w:t>
      </w:r>
    </w:p>
    <w:p w14:paraId="592CEBD8" w14:textId="3B810A75" w:rsidR="00817120" w:rsidRDefault="00817120" w:rsidP="00817120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>preOrder left</w:t>
      </w:r>
    </w:p>
    <w:p w14:paraId="607B0E88" w14:textId="05F2E367" w:rsidR="00817120" w:rsidRPr="00817120" w:rsidRDefault="00817120" w:rsidP="00817120">
      <w:pPr>
        <w:spacing w:after="0" w:line="480" w:lineRule="auto"/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</w:pPr>
      <w:r>
        <w:rPr>
          <w:rStyle w:val="Strong"/>
          <w:rFonts w:ascii="Times New Roman" w:hAnsi="Times New Roman" w:cs="Times New Roman"/>
          <w:b w:val="0"/>
          <w:bCs w:val="0"/>
          <w:color w:val="494C4E"/>
          <w:spacing w:val="3"/>
          <w:sz w:val="24"/>
          <w:szCs w:val="24"/>
          <w:shd w:val="clear" w:color="auto" w:fill="FFFFFF"/>
        </w:rPr>
        <w:tab/>
        <w:t xml:space="preserve">preOrder right </w:t>
      </w:r>
    </w:p>
    <w:p w14:paraId="519FCE58" w14:textId="187BCE34" w:rsidR="00817120" w:rsidRDefault="00817120" w:rsidP="00817120">
      <w:pPr>
        <w:ind w:firstLine="720"/>
      </w:pPr>
    </w:p>
    <w:p w14:paraId="60A26885" w14:textId="5190A908" w:rsidR="009658EC" w:rsidRDefault="009658EC" w:rsidP="00817120">
      <w:pPr>
        <w:ind w:firstLine="720"/>
      </w:pPr>
    </w:p>
    <w:p w14:paraId="35B17545" w14:textId="73EC97FA" w:rsidR="009658EC" w:rsidRDefault="009658EC" w:rsidP="00817120">
      <w:pPr>
        <w:ind w:firstLine="720"/>
      </w:pPr>
    </w:p>
    <w:p w14:paraId="568F4FB3" w14:textId="52F165DC" w:rsidR="009658EC" w:rsidRDefault="009658EC" w:rsidP="00817120">
      <w:pPr>
        <w:ind w:firstLine="720"/>
      </w:pPr>
    </w:p>
    <w:p w14:paraId="11DD8EFA" w14:textId="7BC2CF6E" w:rsidR="009658EC" w:rsidRDefault="009658EC" w:rsidP="00817120">
      <w:pPr>
        <w:ind w:firstLine="720"/>
      </w:pPr>
    </w:p>
    <w:p w14:paraId="7B9C9B27" w14:textId="41F93276" w:rsidR="009658EC" w:rsidRDefault="009658EC" w:rsidP="00817120">
      <w:pPr>
        <w:ind w:firstLine="720"/>
      </w:pPr>
    </w:p>
    <w:p w14:paraId="1011A61F" w14:textId="101EB128" w:rsidR="009658EC" w:rsidRDefault="009658EC" w:rsidP="00817120">
      <w:pPr>
        <w:ind w:firstLine="720"/>
      </w:pPr>
    </w:p>
    <w:p w14:paraId="047F005C" w14:textId="173D7F13" w:rsidR="009658EC" w:rsidRDefault="009658EC" w:rsidP="00817120">
      <w:pPr>
        <w:ind w:firstLine="720"/>
      </w:pPr>
    </w:p>
    <w:p w14:paraId="2D40B17A" w14:textId="25E56A4A" w:rsidR="009658EC" w:rsidRDefault="009658EC" w:rsidP="00817120">
      <w:pPr>
        <w:ind w:firstLine="720"/>
      </w:pPr>
    </w:p>
    <w:p w14:paraId="6D2B71F8" w14:textId="36C0362C" w:rsidR="009658EC" w:rsidRDefault="009658EC" w:rsidP="00817120">
      <w:pPr>
        <w:ind w:firstLine="720"/>
      </w:pPr>
    </w:p>
    <w:p w14:paraId="06EB123A" w14:textId="0326DF31" w:rsidR="009658EC" w:rsidRDefault="009658EC" w:rsidP="00817120">
      <w:pPr>
        <w:ind w:firstLine="720"/>
      </w:pPr>
    </w:p>
    <w:p w14:paraId="054CFD0C" w14:textId="75946936" w:rsidR="009658EC" w:rsidRDefault="009658EC" w:rsidP="00817120">
      <w:pPr>
        <w:ind w:firstLine="720"/>
      </w:pPr>
    </w:p>
    <w:p w14:paraId="599521C3" w14:textId="493D08C9" w:rsidR="009658EC" w:rsidRDefault="009658EC" w:rsidP="00817120">
      <w:pPr>
        <w:ind w:firstLine="720"/>
      </w:pPr>
    </w:p>
    <w:p w14:paraId="4586E3C8" w14:textId="62DD448C" w:rsidR="009658EC" w:rsidRDefault="009658EC" w:rsidP="00817120">
      <w:pPr>
        <w:ind w:firstLine="720"/>
      </w:pPr>
    </w:p>
    <w:p w14:paraId="5D9BA758" w14:textId="376FB7CE" w:rsidR="009658EC" w:rsidRDefault="009658EC" w:rsidP="00817120">
      <w:pPr>
        <w:ind w:firstLine="720"/>
      </w:pPr>
    </w:p>
    <w:p w14:paraId="7C3ADC82" w14:textId="792A7297" w:rsidR="009658EC" w:rsidRDefault="009658EC" w:rsidP="00817120">
      <w:pPr>
        <w:ind w:firstLine="720"/>
      </w:pPr>
    </w:p>
    <w:p w14:paraId="012A3336" w14:textId="49D0A0DE" w:rsidR="009658EC" w:rsidRPr="009658EC" w:rsidRDefault="009658EC" w:rsidP="009658EC">
      <w:pPr>
        <w:pStyle w:val="NormalWeb"/>
        <w:ind w:left="567" w:hanging="567"/>
        <w:jc w:val="center"/>
        <w:rPr>
          <w:b/>
          <w:bCs/>
        </w:rPr>
      </w:pPr>
      <w:r w:rsidRPr="009658EC">
        <w:rPr>
          <w:b/>
          <w:bCs/>
        </w:rPr>
        <w:lastRenderedPageBreak/>
        <w:t>References:</w:t>
      </w:r>
    </w:p>
    <w:p w14:paraId="347C5B40" w14:textId="28A59C15" w:rsidR="009658EC" w:rsidRDefault="009658EC" w:rsidP="009658EC">
      <w:pPr>
        <w:pStyle w:val="NormalWeb"/>
        <w:ind w:left="567" w:hanging="567"/>
      </w:pPr>
      <w:r>
        <w:t xml:space="preserve">Vahid , F., Lysecky, S., Wheatland, N., Siu, R., Lysecky, R., Edgcomb, A., &amp; Yuen, J. (2019). </w:t>
      </w:r>
      <w:r>
        <w:rPr>
          <w:i/>
          <w:iCs/>
        </w:rPr>
        <w:t>CS 300: Data Structures and Algor</w:t>
      </w:r>
      <w:r>
        <w:rPr>
          <w:i/>
          <w:iCs/>
        </w:rPr>
        <w:t>ith</w:t>
      </w:r>
      <w:r>
        <w:rPr>
          <w:i/>
          <w:iCs/>
        </w:rPr>
        <w:t>ms</w:t>
      </w:r>
      <w:r>
        <w:t xml:space="preserve">. Zybooks. Retrieved July 31, 2022, from https://learn.zybooks.com/zybook/CS-300-T6609-OL-TRAD-UG.22EW6/chapter/6/section/1 </w:t>
      </w:r>
    </w:p>
    <w:p w14:paraId="6C7B055C" w14:textId="77777777" w:rsidR="009658EC" w:rsidRDefault="009658EC" w:rsidP="00817120">
      <w:pPr>
        <w:ind w:firstLine="720"/>
      </w:pPr>
    </w:p>
    <w:sectPr w:rsidR="009658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23C45"/>
    <w:multiLevelType w:val="multilevel"/>
    <w:tmpl w:val="DDDCE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49A4725"/>
    <w:multiLevelType w:val="multilevel"/>
    <w:tmpl w:val="48929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3MDO3NLM0tjQzMDRX0lEKTi0uzszPAykwrAUAtFavjywAAAA="/>
  </w:docVars>
  <w:rsids>
    <w:rsidRoot w:val="00817120"/>
    <w:rsid w:val="00817120"/>
    <w:rsid w:val="009658EC"/>
    <w:rsid w:val="00AA3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2DCC2"/>
  <w15:chartTrackingRefBased/>
  <w15:docId w15:val="{BD8FB0CF-713F-4A1B-A90C-458D79B80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12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17120"/>
    <w:rPr>
      <w:b/>
      <w:bCs/>
    </w:rPr>
  </w:style>
  <w:style w:type="table" w:styleId="TableGrid">
    <w:name w:val="Table Grid"/>
    <w:basedOn w:val="TableNormal"/>
    <w:uiPriority w:val="39"/>
    <w:rsid w:val="0081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658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7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7</Pages>
  <Words>347</Words>
  <Characters>1981</Characters>
  <Application>Microsoft Office Word</Application>
  <DocSecurity>0</DocSecurity>
  <Lines>16</Lines>
  <Paragraphs>4</Paragraphs>
  <ScaleCrop>false</ScaleCrop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iminelli</dc:creator>
  <cp:keywords/>
  <dc:description/>
  <cp:lastModifiedBy>Aaron Ciminelli</cp:lastModifiedBy>
  <cp:revision>2</cp:revision>
  <dcterms:created xsi:type="dcterms:W3CDTF">2022-08-01T00:19:00Z</dcterms:created>
  <dcterms:modified xsi:type="dcterms:W3CDTF">2022-08-01T02:00:00Z</dcterms:modified>
</cp:coreProperties>
</file>